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r w:rsidRPr="00CD3AC2">
        <w:t>Ime i Prezime</w:t>
      </w:r>
      <w:r>
        <w:t>: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r w:rsidRPr="00CD3AC2">
        <w:t>Adresa</w:t>
      </w:r>
      <w:r>
        <w:t>:</w:t>
      </w: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  <w:rPr>
          <w:b/>
        </w:rPr>
      </w:pPr>
      <w:r w:rsidRPr="00CD3AC2">
        <w:rPr>
          <w:b/>
        </w:rPr>
        <w:t>Izjavljujem da:</w:t>
      </w: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ind w:left="720"/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numPr>
          <w:ilvl w:val="0"/>
          <w:numId w:val="1"/>
        </w:numPr>
        <w:tabs>
          <w:tab w:val="left" w:pos="720"/>
          <w:tab w:val="left" w:pos="993"/>
        </w:tabs>
        <w:jc w:val="both"/>
      </w:pPr>
      <w:r w:rsidRPr="00CD3AC2">
        <w:t>ću školarinu studija plaćati vlastitim sredstvima;</w:t>
      </w:r>
    </w:p>
    <w:p w:rsidR="00CD3AC2" w:rsidRPr="00CD3AC2" w:rsidRDefault="00CD3AC2" w:rsidP="00CD3AC2">
      <w:pPr>
        <w:numPr>
          <w:ilvl w:val="0"/>
          <w:numId w:val="1"/>
        </w:numPr>
        <w:tabs>
          <w:tab w:val="left" w:pos="720"/>
          <w:tab w:val="left" w:pos="993"/>
        </w:tabs>
        <w:jc w:val="both"/>
      </w:pPr>
      <w:r w:rsidRPr="00CD3AC2">
        <w:t>će školarinu studija plaćati pravna osoba</w:t>
      </w:r>
      <w:r>
        <w:t>.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r w:rsidRPr="00CD3AC2">
        <w:t>(zaokružiti jednu mogućnost)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r w:rsidRPr="00CD3AC2">
        <w:t>Izjavljujem da: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numPr>
          <w:ilvl w:val="0"/>
          <w:numId w:val="2"/>
        </w:numPr>
        <w:tabs>
          <w:tab w:val="left" w:pos="720"/>
          <w:tab w:val="left" w:pos="993"/>
        </w:tabs>
        <w:jc w:val="both"/>
      </w:pPr>
      <w:r w:rsidRPr="00CD3AC2">
        <w:t>studij upisujem s punim radnim vremenom (rok za završavanje studija 4 godine);</w:t>
      </w:r>
    </w:p>
    <w:p w:rsidR="00CD3AC2" w:rsidRPr="00CD3AC2" w:rsidRDefault="00CD3AC2" w:rsidP="00CD3AC2">
      <w:pPr>
        <w:numPr>
          <w:ilvl w:val="0"/>
          <w:numId w:val="2"/>
        </w:numPr>
        <w:tabs>
          <w:tab w:val="left" w:pos="720"/>
          <w:tab w:val="left" w:pos="993"/>
        </w:tabs>
        <w:jc w:val="both"/>
      </w:pPr>
      <w:r w:rsidRPr="00CD3AC2">
        <w:t>studij upisuje s dijelom radnog vremena (rok za završavanje studija 8 godina).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r w:rsidRPr="00CD3AC2">
        <w:t>(zaokružiti jednu mogućnost)</w:t>
      </w: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  <w:bookmarkStart w:id="0" w:name="_GoBack"/>
      <w:bookmarkEnd w:id="0"/>
    </w:p>
    <w:p w:rsidR="00CD3AC2" w:rsidRPr="00CD3AC2" w:rsidRDefault="00CD3AC2" w:rsidP="00CD3AC2">
      <w:pPr>
        <w:tabs>
          <w:tab w:val="left" w:pos="720"/>
          <w:tab w:val="left" w:pos="993"/>
        </w:tabs>
        <w:jc w:val="both"/>
      </w:pPr>
    </w:p>
    <w:p w:rsidR="00CD3AC2" w:rsidRPr="00CD3AC2" w:rsidRDefault="00CD3AC2" w:rsidP="00CD3AC2">
      <w:r w:rsidRPr="00CD3AC2">
        <w:t xml:space="preserve">U </w:t>
      </w:r>
      <w:r>
        <w:t>Koprivnici</w:t>
      </w:r>
      <w:r w:rsidRPr="00CD3AC2">
        <w:t xml:space="preserve">,  </w:t>
      </w:r>
      <w:r w:rsidRPr="00CD3AC2">
        <w:tab/>
      </w:r>
      <w:r w:rsidRPr="00CD3AC2">
        <w:tab/>
      </w:r>
      <w:r w:rsidRPr="00CD3AC2">
        <w:tab/>
      </w:r>
      <w:r w:rsidRPr="00CD3AC2">
        <w:tab/>
      </w:r>
      <w:r w:rsidRPr="00CD3AC2">
        <w:tab/>
      </w:r>
      <w:r w:rsidRPr="00CD3AC2">
        <w:tab/>
        <w:t>Potpis:</w:t>
      </w:r>
    </w:p>
    <w:p w:rsidR="00CD3AC2" w:rsidRDefault="00CD3AC2" w:rsidP="00CD3AC2"/>
    <w:p w:rsidR="00EA160A" w:rsidRDefault="00CD3AC2"/>
    <w:sectPr w:rsidR="00EA16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DA6A9CB2"/>
    <w:name w:val="WW8Num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" w15:restartNumberingAfterBreak="0">
    <w:nsid w:val="194E7225"/>
    <w:multiLevelType w:val="hybridMultilevel"/>
    <w:tmpl w:val="7EDA0794"/>
    <w:lvl w:ilvl="0" w:tplc="4704D4F0">
      <w:start w:val="1"/>
      <w:numFmt w:val="decimal"/>
      <w:lvlText w:val="%1."/>
      <w:lvlJc w:val="left"/>
      <w:pPr>
        <w:ind w:left="540" w:hanging="360"/>
      </w:pPr>
    </w:lvl>
    <w:lvl w:ilvl="1" w:tplc="041A0019">
      <w:start w:val="1"/>
      <w:numFmt w:val="lowerLetter"/>
      <w:lvlText w:val="%2."/>
      <w:lvlJc w:val="left"/>
      <w:pPr>
        <w:ind w:left="1260" w:hanging="360"/>
      </w:pPr>
    </w:lvl>
    <w:lvl w:ilvl="2" w:tplc="041A001B">
      <w:start w:val="1"/>
      <w:numFmt w:val="lowerRoman"/>
      <w:lvlText w:val="%3."/>
      <w:lvlJc w:val="right"/>
      <w:pPr>
        <w:ind w:left="1980" w:hanging="180"/>
      </w:pPr>
    </w:lvl>
    <w:lvl w:ilvl="3" w:tplc="041A000F">
      <w:start w:val="1"/>
      <w:numFmt w:val="decimal"/>
      <w:lvlText w:val="%4."/>
      <w:lvlJc w:val="left"/>
      <w:pPr>
        <w:ind w:left="2700" w:hanging="360"/>
      </w:pPr>
    </w:lvl>
    <w:lvl w:ilvl="4" w:tplc="041A0019">
      <w:start w:val="1"/>
      <w:numFmt w:val="lowerLetter"/>
      <w:lvlText w:val="%5."/>
      <w:lvlJc w:val="left"/>
      <w:pPr>
        <w:ind w:left="3420" w:hanging="360"/>
      </w:pPr>
    </w:lvl>
    <w:lvl w:ilvl="5" w:tplc="041A001B">
      <w:start w:val="1"/>
      <w:numFmt w:val="lowerRoman"/>
      <w:lvlText w:val="%6."/>
      <w:lvlJc w:val="right"/>
      <w:pPr>
        <w:ind w:left="4140" w:hanging="180"/>
      </w:pPr>
    </w:lvl>
    <w:lvl w:ilvl="6" w:tplc="041A000F">
      <w:start w:val="1"/>
      <w:numFmt w:val="decimal"/>
      <w:lvlText w:val="%7."/>
      <w:lvlJc w:val="left"/>
      <w:pPr>
        <w:ind w:left="4860" w:hanging="360"/>
      </w:pPr>
    </w:lvl>
    <w:lvl w:ilvl="7" w:tplc="041A0019">
      <w:start w:val="1"/>
      <w:numFmt w:val="lowerLetter"/>
      <w:lvlText w:val="%8."/>
      <w:lvlJc w:val="left"/>
      <w:pPr>
        <w:ind w:left="5580" w:hanging="360"/>
      </w:pPr>
    </w:lvl>
    <w:lvl w:ilvl="8" w:tplc="041A001B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tDQysjAwMDE3MjRT0lEKTi0uzszPAykwrAUAPbG23CwAAAA="/>
  </w:docVars>
  <w:rsids>
    <w:rsidRoot w:val="00CD3AC2"/>
    <w:rsid w:val="001B70CD"/>
    <w:rsid w:val="005E0785"/>
    <w:rsid w:val="00CD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35BA0"/>
  <w15:chartTrackingRefBased/>
  <w15:docId w15:val="{8A3B6946-BF83-456D-9A51-093A64A08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3AC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7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Iva Rosanda Žigo</cp:lastModifiedBy>
  <cp:revision>1</cp:revision>
  <dcterms:created xsi:type="dcterms:W3CDTF">2019-05-16T16:53:00Z</dcterms:created>
  <dcterms:modified xsi:type="dcterms:W3CDTF">2019-05-16T16:55:00Z</dcterms:modified>
</cp:coreProperties>
</file>